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f4d20e0e8a45920f9343432f5ca7b574ee805"/>
      <w:r>
        <w:rPr>
          <w:b/>
        </w:rPr>
        <w:t xml:space="preserve">ПРОТОКОЛ ПРО РЕЗУЛЬТАТИ ЗЕМЕЛЬНИХ ТОРГІВ № LRE001-UA-20240322-04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ЛІ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5,8048 га (сіножаті) кадастровий номер 7120387000:02:001:1910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15,8048 га (сіножаті) кадастровий номер 7120387000:02:001:1910, яка розташована за межами населених пунктів на території Мліївської сільської ради Черка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585,6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775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енко Наталія Олександрівна, ІПН/РНОКПП: 29824178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УТНИК ЄВГЕНІЙ ВАСИЛЬОВИЧ, ІПН/РНОКПП: 33024162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уково-виробнича фірма "Урожай", ЄДРПОУ: 318605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оманенко Володимир Іванович, ІПН/РНОКПП: 33493119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иденко Світлана Миколаївна, ІПН/РНОКПП: 283691716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09:14: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ЛІЇ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28:18Z</dcterms:created>
  <dcterms:modified xsi:type="dcterms:W3CDTF">2024-05-18T18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